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1281" w:rsidRDefault="00CB4D4D">
      <w:r>
        <w:t xml:space="preserve">Link: </w:t>
      </w:r>
      <w:hyperlink r:id="rId4" w:history="1">
        <w:r w:rsidR="00012DB2">
          <w:rPr>
            <w:rStyle w:val="Hyperlink"/>
          </w:rPr>
          <w:t>https://github.com/colmuc/MAD-Final</w:t>
        </w:r>
      </w:hyperlink>
      <w:bookmarkStart w:id="0" w:name="_GoBack"/>
      <w:bookmarkEnd w:id="0"/>
    </w:p>
    <w:sectPr w:rsidR="00EA12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szSxNDQ3MTK1NDBV0lEKTi0uzszPAykwrAUAhGSnISwAAAA="/>
  </w:docVars>
  <w:rsids>
    <w:rsidRoot w:val="004E40E3"/>
    <w:rsid w:val="00012DB2"/>
    <w:rsid w:val="00162932"/>
    <w:rsid w:val="00317D14"/>
    <w:rsid w:val="004E40E3"/>
    <w:rsid w:val="00535196"/>
    <w:rsid w:val="00CB4D4D"/>
    <w:rsid w:val="00EA1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A3865"/>
  <w15:chartTrackingRefBased/>
  <w15:docId w15:val="{959863B1-5B24-4E6A-905F-20F7FDDF2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12D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colmuc/MAD-Fin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ins mucyo</dc:creator>
  <cp:keywords/>
  <dc:description/>
  <cp:lastModifiedBy>collins mucyo</cp:lastModifiedBy>
  <cp:revision>2</cp:revision>
  <dcterms:created xsi:type="dcterms:W3CDTF">2019-04-27T20:11:00Z</dcterms:created>
  <dcterms:modified xsi:type="dcterms:W3CDTF">2019-04-27T20:26:00Z</dcterms:modified>
</cp:coreProperties>
</file>